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B1CC31" w14:textId="77777777" w:rsidR="003940FD" w:rsidRPr="00D7055B" w:rsidRDefault="003940FD" w:rsidP="003940FD">
      <w:pPr>
        <w:jc w:val="center"/>
        <w:rPr>
          <w:rFonts w:asciiTheme="minorHAnsi" w:hAnsiTheme="minorHAnsi"/>
          <w:sz w:val="22"/>
          <w:szCs w:val="22"/>
        </w:rPr>
      </w:pPr>
    </w:p>
    <w:p w14:paraId="0648DC54" w14:textId="0FFC7C38" w:rsidR="000E261C" w:rsidRPr="00D7055B" w:rsidRDefault="003940FD" w:rsidP="00A20F34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D7055B">
        <w:rPr>
          <w:rFonts w:asciiTheme="minorHAnsi" w:hAnsiTheme="minorHAnsi"/>
          <w:b/>
          <w:bCs/>
          <w:sz w:val="22"/>
          <w:szCs w:val="22"/>
        </w:rPr>
        <w:t>Excel Academy Charter Schools Board Meeting</w:t>
      </w:r>
      <w:r w:rsidR="001107B8" w:rsidRPr="00D7055B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637D64">
        <w:rPr>
          <w:rFonts w:asciiTheme="minorHAnsi" w:hAnsiTheme="minorHAnsi"/>
          <w:b/>
          <w:bCs/>
          <w:sz w:val="22"/>
          <w:szCs w:val="22"/>
        </w:rPr>
        <w:t>– ANNUAL MEETING</w:t>
      </w:r>
    </w:p>
    <w:p w14:paraId="49D09944" w14:textId="6A28EA0F" w:rsidR="007916C5" w:rsidRPr="00D7055B" w:rsidRDefault="00637D64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Tuesday, June 7, 2016, 6:30 PM</w:t>
      </w:r>
    </w:p>
    <w:p w14:paraId="7DADD8E7" w14:textId="70E51C3A" w:rsidR="006B3940" w:rsidRDefault="00637D64" w:rsidP="003C6E2B">
      <w:pPr>
        <w:tabs>
          <w:tab w:val="left" w:pos="2325"/>
          <w:tab w:val="center" w:pos="5472"/>
        </w:tabs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Excel Academy Orient Heights</w:t>
      </w:r>
    </w:p>
    <w:p w14:paraId="4C18DD0D" w14:textId="57889B47" w:rsidR="00637D64" w:rsidRDefault="00637D64" w:rsidP="003C6E2B">
      <w:pPr>
        <w:tabs>
          <w:tab w:val="left" w:pos="2325"/>
          <w:tab w:val="center" w:pos="5472"/>
        </w:tabs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1150 Saratoga Street</w:t>
      </w:r>
    </w:p>
    <w:p w14:paraId="2078DB7A" w14:textId="2EB9E955" w:rsidR="00637D64" w:rsidRPr="00D7055B" w:rsidRDefault="00637D64" w:rsidP="003C6E2B">
      <w:pPr>
        <w:tabs>
          <w:tab w:val="left" w:pos="2325"/>
          <w:tab w:val="center" w:pos="5472"/>
        </w:tabs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East Boston, MA</w:t>
      </w:r>
    </w:p>
    <w:p w14:paraId="3C24C957" w14:textId="77777777" w:rsidR="001E1138" w:rsidRPr="00D7055B" w:rsidRDefault="001E1138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082816A2" w14:textId="243626D0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E90171">
        <w:rPr>
          <w:rFonts w:asciiTheme="minorHAnsi" w:hAnsiTheme="minorHAnsi"/>
          <w:b/>
          <w:bCs/>
          <w:sz w:val="22"/>
          <w:szCs w:val="22"/>
        </w:rPr>
        <w:t>AGENDA</w:t>
      </w:r>
    </w:p>
    <w:p w14:paraId="04F903B8" w14:textId="77777777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tbl>
      <w:tblPr>
        <w:tblStyle w:val="TableGrid"/>
        <w:tblW w:w="11321" w:type="dxa"/>
        <w:tblLayout w:type="fixed"/>
        <w:tblLook w:val="04A0" w:firstRow="1" w:lastRow="0" w:firstColumn="1" w:lastColumn="0" w:noHBand="0" w:noVBand="1"/>
      </w:tblPr>
      <w:tblGrid>
        <w:gridCol w:w="251"/>
        <w:gridCol w:w="3187"/>
        <w:gridCol w:w="2340"/>
        <w:gridCol w:w="1129"/>
        <w:gridCol w:w="2300"/>
        <w:gridCol w:w="2114"/>
      </w:tblGrid>
      <w:tr w:rsidR="003940FD" w:rsidRPr="00E90171" w14:paraId="464D249C" w14:textId="77777777" w:rsidTr="00D27EF2">
        <w:tc>
          <w:tcPr>
            <w:tcW w:w="251" w:type="dxa"/>
            <w:shd w:val="clear" w:color="auto" w:fill="C6D9F1" w:themeFill="text2" w:themeFillTint="33"/>
            <w:vAlign w:val="center"/>
          </w:tcPr>
          <w:p w14:paraId="60106C87" w14:textId="279052C5" w:rsidR="003940FD" w:rsidRPr="00E90171" w:rsidRDefault="003940FD" w:rsidP="00B0538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3187" w:type="dxa"/>
            <w:shd w:val="clear" w:color="auto" w:fill="C6D9F1" w:themeFill="text2" w:themeFillTint="33"/>
          </w:tcPr>
          <w:p w14:paraId="71206A34" w14:textId="77777777" w:rsidR="003940FD" w:rsidRPr="00E90171" w:rsidRDefault="003940FD" w:rsidP="00370739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Agenda Items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3975411" w14:textId="77777777" w:rsidR="003940FD" w:rsidRPr="00E90171" w:rsidRDefault="003940FD" w:rsidP="00370739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Presenter</w:t>
            </w:r>
          </w:p>
        </w:tc>
        <w:tc>
          <w:tcPr>
            <w:tcW w:w="1129" w:type="dxa"/>
            <w:shd w:val="clear" w:color="auto" w:fill="C6D9F1" w:themeFill="text2" w:themeFillTint="33"/>
          </w:tcPr>
          <w:p w14:paraId="5F80B75D" w14:textId="77777777" w:rsidR="003940FD" w:rsidRPr="00E90171" w:rsidRDefault="003940FD" w:rsidP="00370739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2300" w:type="dxa"/>
            <w:shd w:val="clear" w:color="auto" w:fill="C6D9F1" w:themeFill="text2" w:themeFillTint="33"/>
          </w:tcPr>
          <w:p w14:paraId="6807448C" w14:textId="77777777" w:rsidR="003940FD" w:rsidRPr="00E90171" w:rsidRDefault="003940FD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Supporting Documents</w:t>
            </w:r>
          </w:p>
        </w:tc>
        <w:tc>
          <w:tcPr>
            <w:tcW w:w="2114" w:type="dxa"/>
            <w:shd w:val="clear" w:color="auto" w:fill="C6D9F1" w:themeFill="text2" w:themeFillTint="33"/>
          </w:tcPr>
          <w:p w14:paraId="79DD9FEC" w14:textId="77777777" w:rsidR="003940FD" w:rsidRPr="00E90171" w:rsidRDefault="003940FD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Objectives</w:t>
            </w:r>
          </w:p>
        </w:tc>
      </w:tr>
      <w:tr w:rsidR="001107B8" w:rsidRPr="00E90171" w14:paraId="6B8EBC7B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1EC6C06D" w14:textId="511EE4B1" w:rsidR="001107B8" w:rsidRPr="00E90171" w:rsidRDefault="007006E0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</w:t>
            </w:r>
          </w:p>
        </w:tc>
        <w:tc>
          <w:tcPr>
            <w:tcW w:w="3187" w:type="dxa"/>
            <w:vAlign w:val="center"/>
          </w:tcPr>
          <w:p w14:paraId="49D0E76B" w14:textId="7F275F12" w:rsidR="001107B8" w:rsidRPr="00E90171" w:rsidRDefault="00CD300E" w:rsidP="003C6E2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pprove Minutes from January 26, 2016 and May 18, 2016 Meetings</w:t>
            </w:r>
          </w:p>
        </w:tc>
        <w:tc>
          <w:tcPr>
            <w:tcW w:w="2340" w:type="dxa"/>
            <w:vAlign w:val="center"/>
          </w:tcPr>
          <w:p w14:paraId="6E4ADB32" w14:textId="35FBA095" w:rsidR="001107B8" w:rsidRPr="00E90171" w:rsidRDefault="00CD300E" w:rsidP="003C7915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Chris </w:t>
            </w:r>
            <w:proofErr w:type="spellStart"/>
            <w:r>
              <w:rPr>
                <w:rFonts w:asciiTheme="minorHAnsi" w:hAnsiTheme="minorHAnsi"/>
                <w:bCs/>
                <w:sz w:val="22"/>
                <w:szCs w:val="22"/>
              </w:rPr>
              <w:t>DeLorey</w:t>
            </w:r>
            <w:proofErr w:type="spellEnd"/>
          </w:p>
        </w:tc>
        <w:tc>
          <w:tcPr>
            <w:tcW w:w="1129" w:type="dxa"/>
            <w:vAlign w:val="center"/>
          </w:tcPr>
          <w:p w14:paraId="48C7F983" w14:textId="5A97E978" w:rsidR="001107B8" w:rsidRPr="00E90171" w:rsidRDefault="00CD300E" w:rsidP="007006E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:30 pm</w:t>
            </w:r>
          </w:p>
        </w:tc>
        <w:tc>
          <w:tcPr>
            <w:tcW w:w="2300" w:type="dxa"/>
            <w:vAlign w:val="center"/>
          </w:tcPr>
          <w:p w14:paraId="3ABBE33E" w14:textId="2964E472" w:rsidR="001107B8" w:rsidRPr="00E90171" w:rsidRDefault="00CD300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.26.16 Minutes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br/>
              <w:t>5.18.16 Minutes</w:t>
            </w:r>
          </w:p>
        </w:tc>
        <w:tc>
          <w:tcPr>
            <w:tcW w:w="2114" w:type="dxa"/>
            <w:vAlign w:val="center"/>
          </w:tcPr>
          <w:p w14:paraId="55099465" w14:textId="7CB9A047" w:rsidR="001107B8" w:rsidRPr="00E90171" w:rsidRDefault="00CD300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pprove Minutes</w:t>
            </w:r>
          </w:p>
        </w:tc>
      </w:tr>
      <w:tr w:rsidR="007006E0" w:rsidRPr="00E90171" w14:paraId="2F39E6F9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7A09D74A" w14:textId="5B5E9FA5" w:rsidR="007006E0" w:rsidRDefault="007006E0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2</w:t>
            </w:r>
          </w:p>
        </w:tc>
        <w:tc>
          <w:tcPr>
            <w:tcW w:w="3187" w:type="dxa"/>
            <w:vAlign w:val="center"/>
          </w:tcPr>
          <w:p w14:paraId="6695389A" w14:textId="32C6CBDC" w:rsidR="007006E0" w:rsidRDefault="00CD300E" w:rsidP="00721810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chool Discipline and Climate Overview and Update</w:t>
            </w:r>
          </w:p>
        </w:tc>
        <w:tc>
          <w:tcPr>
            <w:tcW w:w="2340" w:type="dxa"/>
            <w:vAlign w:val="center"/>
          </w:tcPr>
          <w:p w14:paraId="05A95C91" w14:textId="51A1F16A" w:rsidR="007006E0" w:rsidRDefault="00CD300E" w:rsidP="00370739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Keith Guerin, Dean of Students at  Chelsea</w:t>
            </w:r>
          </w:p>
        </w:tc>
        <w:tc>
          <w:tcPr>
            <w:tcW w:w="1129" w:type="dxa"/>
            <w:vAlign w:val="center"/>
          </w:tcPr>
          <w:p w14:paraId="4D50DA60" w14:textId="3D15E578" w:rsidR="007006E0" w:rsidRDefault="00CD300E" w:rsidP="00370739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:35 pm</w:t>
            </w:r>
          </w:p>
        </w:tc>
        <w:tc>
          <w:tcPr>
            <w:tcW w:w="2300" w:type="dxa"/>
            <w:vAlign w:val="center"/>
          </w:tcPr>
          <w:p w14:paraId="31D67B74" w14:textId="754A8F87" w:rsidR="007006E0" w:rsidRPr="00E90171" w:rsidRDefault="007006E0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114" w:type="dxa"/>
            <w:vAlign w:val="center"/>
          </w:tcPr>
          <w:p w14:paraId="0C4ADE2C" w14:textId="48712973" w:rsidR="007006E0" w:rsidRDefault="00CD300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Update on discipline and culture practices</w:t>
            </w:r>
          </w:p>
        </w:tc>
      </w:tr>
      <w:tr w:rsidR="0018614F" w:rsidRPr="00E90171" w14:paraId="523CCD1A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3A4380A4" w14:textId="18634A84" w:rsidR="0018614F" w:rsidRDefault="006B3940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3</w:t>
            </w:r>
          </w:p>
        </w:tc>
        <w:tc>
          <w:tcPr>
            <w:tcW w:w="3187" w:type="dxa"/>
            <w:vAlign w:val="center"/>
          </w:tcPr>
          <w:p w14:paraId="4AAAD7C3" w14:textId="59A3B7BE" w:rsidR="0018614F" w:rsidRDefault="00CD300E" w:rsidP="0037073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olitical Update</w:t>
            </w:r>
          </w:p>
        </w:tc>
        <w:tc>
          <w:tcPr>
            <w:tcW w:w="2340" w:type="dxa"/>
            <w:vAlign w:val="center"/>
          </w:tcPr>
          <w:p w14:paraId="172438EC" w14:textId="60AB5F4F" w:rsidR="0018614F" w:rsidRDefault="00CD300E" w:rsidP="00370739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/Charlie Pearce</w:t>
            </w:r>
          </w:p>
        </w:tc>
        <w:tc>
          <w:tcPr>
            <w:tcW w:w="1129" w:type="dxa"/>
            <w:vAlign w:val="center"/>
          </w:tcPr>
          <w:p w14:paraId="63A86A7B" w14:textId="5D9C5BB7" w:rsidR="0018614F" w:rsidRDefault="00CD300E" w:rsidP="00370739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7:00 pm</w:t>
            </w:r>
          </w:p>
        </w:tc>
        <w:tc>
          <w:tcPr>
            <w:tcW w:w="2300" w:type="dxa"/>
            <w:vAlign w:val="center"/>
          </w:tcPr>
          <w:p w14:paraId="4F09EC17" w14:textId="52775BEA" w:rsidR="0018614F" w:rsidRDefault="0018614F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114" w:type="dxa"/>
            <w:vAlign w:val="center"/>
          </w:tcPr>
          <w:p w14:paraId="4AB30E6A" w14:textId="79FB880B" w:rsidR="0018614F" w:rsidRDefault="00CD300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verview of Great Schools Massachusetts Campaign</w:t>
            </w:r>
          </w:p>
        </w:tc>
      </w:tr>
      <w:tr w:rsidR="0047459B" w:rsidRPr="00E90171" w14:paraId="3CD8BB45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4D9CCEE9" w14:textId="7F3F3794" w:rsidR="0047459B" w:rsidRDefault="006B3940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4</w:t>
            </w:r>
          </w:p>
        </w:tc>
        <w:tc>
          <w:tcPr>
            <w:tcW w:w="3187" w:type="dxa"/>
            <w:vAlign w:val="center"/>
          </w:tcPr>
          <w:p w14:paraId="13BA9A1D" w14:textId="298BEAB8" w:rsidR="0047459B" w:rsidRDefault="00CD300E" w:rsidP="0037073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ntroduction of Chief Academic Officer</w:t>
            </w:r>
          </w:p>
        </w:tc>
        <w:tc>
          <w:tcPr>
            <w:tcW w:w="2340" w:type="dxa"/>
            <w:vAlign w:val="center"/>
          </w:tcPr>
          <w:p w14:paraId="78B6F95D" w14:textId="1140CEEC" w:rsidR="0047459B" w:rsidRDefault="00CD300E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 and Lana  Ewing</w:t>
            </w:r>
          </w:p>
        </w:tc>
        <w:tc>
          <w:tcPr>
            <w:tcW w:w="1129" w:type="dxa"/>
            <w:vAlign w:val="center"/>
          </w:tcPr>
          <w:p w14:paraId="1E8952C8" w14:textId="0A622769" w:rsidR="0047459B" w:rsidRDefault="00CD300E" w:rsidP="00A94C98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7:25 pm</w:t>
            </w:r>
          </w:p>
        </w:tc>
        <w:tc>
          <w:tcPr>
            <w:tcW w:w="2300" w:type="dxa"/>
            <w:vAlign w:val="center"/>
          </w:tcPr>
          <w:p w14:paraId="15398F03" w14:textId="04C6A24B" w:rsidR="0047459B" w:rsidRDefault="0047459B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114" w:type="dxa"/>
            <w:vAlign w:val="center"/>
          </w:tcPr>
          <w:p w14:paraId="5C301D16" w14:textId="3485BED8" w:rsidR="0047459B" w:rsidRDefault="00CD300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Introduce Lana to Board</w:t>
            </w:r>
          </w:p>
        </w:tc>
      </w:tr>
      <w:tr w:rsidR="00CD300E" w:rsidRPr="00E90171" w14:paraId="50219CB5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27E26E97" w14:textId="3C116B01" w:rsidR="00CD300E" w:rsidRDefault="00AB1E3D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5</w:t>
            </w:r>
          </w:p>
        </w:tc>
        <w:tc>
          <w:tcPr>
            <w:tcW w:w="3187" w:type="dxa"/>
            <w:vAlign w:val="center"/>
          </w:tcPr>
          <w:p w14:paraId="34B95BF1" w14:textId="0342D7CA" w:rsidR="00CD300E" w:rsidRDefault="00AB1E3D" w:rsidP="0037073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Governance and Nominating Committee Updates</w:t>
            </w:r>
          </w:p>
        </w:tc>
        <w:tc>
          <w:tcPr>
            <w:tcW w:w="2340" w:type="dxa"/>
            <w:vAlign w:val="center"/>
          </w:tcPr>
          <w:p w14:paraId="4608F229" w14:textId="365D0C5E" w:rsidR="00CD300E" w:rsidRDefault="00AB1E3D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Susan Passoni and Committee</w:t>
            </w:r>
          </w:p>
        </w:tc>
        <w:tc>
          <w:tcPr>
            <w:tcW w:w="1129" w:type="dxa"/>
            <w:vAlign w:val="center"/>
          </w:tcPr>
          <w:p w14:paraId="603EDEEB" w14:textId="2E7F0489" w:rsidR="00CD300E" w:rsidRDefault="00AB1E3D" w:rsidP="00A94C98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7:35 pm</w:t>
            </w:r>
          </w:p>
        </w:tc>
        <w:tc>
          <w:tcPr>
            <w:tcW w:w="2300" w:type="dxa"/>
            <w:vAlign w:val="center"/>
          </w:tcPr>
          <w:p w14:paraId="66FAB6E9" w14:textId="46354A8B" w:rsidR="00CD300E" w:rsidRDefault="00AB1E3D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Governance and Nominating Committee Updates</w:t>
            </w:r>
          </w:p>
        </w:tc>
        <w:tc>
          <w:tcPr>
            <w:tcW w:w="2114" w:type="dxa"/>
            <w:vAlign w:val="center"/>
          </w:tcPr>
          <w:p w14:paraId="3B47E4CF" w14:textId="232BB860" w:rsidR="00CD300E" w:rsidRDefault="00AB1E3D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Review new governance practices</w:t>
            </w:r>
          </w:p>
        </w:tc>
      </w:tr>
      <w:tr w:rsidR="00324B9B" w:rsidRPr="00E90171" w14:paraId="0431855C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0C57F1D7" w14:textId="7AD5C068" w:rsidR="00324B9B" w:rsidRDefault="00324B9B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</w:t>
            </w:r>
          </w:p>
        </w:tc>
        <w:tc>
          <w:tcPr>
            <w:tcW w:w="3187" w:type="dxa"/>
            <w:vAlign w:val="center"/>
          </w:tcPr>
          <w:p w14:paraId="24E57D01" w14:textId="701F8CAB" w:rsidR="00324B9B" w:rsidRDefault="00324B9B" w:rsidP="0037073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Vote to Approve Change in Term Limits</w:t>
            </w:r>
          </w:p>
        </w:tc>
        <w:tc>
          <w:tcPr>
            <w:tcW w:w="2340" w:type="dxa"/>
            <w:vAlign w:val="center"/>
          </w:tcPr>
          <w:p w14:paraId="12F9562C" w14:textId="056462ED" w:rsidR="00324B9B" w:rsidRDefault="00324B9B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Susan Passoni</w:t>
            </w:r>
          </w:p>
        </w:tc>
        <w:tc>
          <w:tcPr>
            <w:tcW w:w="1129" w:type="dxa"/>
            <w:vAlign w:val="center"/>
          </w:tcPr>
          <w:p w14:paraId="026BA26A" w14:textId="7733D9AA" w:rsidR="00324B9B" w:rsidRDefault="00324B9B" w:rsidP="00A94C98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7:55 pm</w:t>
            </w:r>
          </w:p>
        </w:tc>
        <w:tc>
          <w:tcPr>
            <w:tcW w:w="2300" w:type="dxa"/>
            <w:vAlign w:val="center"/>
          </w:tcPr>
          <w:p w14:paraId="76427A78" w14:textId="1B32381C" w:rsidR="00324B9B" w:rsidRDefault="00324B9B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Governance and Nominating Committee Updates</w:t>
            </w:r>
          </w:p>
        </w:tc>
        <w:tc>
          <w:tcPr>
            <w:tcW w:w="2114" w:type="dxa"/>
            <w:vAlign w:val="center"/>
          </w:tcPr>
          <w:p w14:paraId="6F61561D" w14:textId="709F4C7B" w:rsidR="00324B9B" w:rsidRDefault="00324B9B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pprove changes to term limits</w:t>
            </w:r>
          </w:p>
        </w:tc>
      </w:tr>
      <w:tr w:rsidR="00AB1E3D" w:rsidRPr="00E90171" w14:paraId="50FC498E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6B907C02" w14:textId="4F1B5C80" w:rsidR="00AB1E3D" w:rsidRDefault="00CA16F7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7</w:t>
            </w:r>
          </w:p>
        </w:tc>
        <w:tc>
          <w:tcPr>
            <w:tcW w:w="3187" w:type="dxa"/>
            <w:vAlign w:val="center"/>
          </w:tcPr>
          <w:p w14:paraId="20F23E55" w14:textId="55861F3A" w:rsidR="00AB1E3D" w:rsidRDefault="00AB1E3D" w:rsidP="0037073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Vote on Board Officer Slate</w:t>
            </w:r>
          </w:p>
        </w:tc>
        <w:tc>
          <w:tcPr>
            <w:tcW w:w="2340" w:type="dxa"/>
            <w:vAlign w:val="center"/>
          </w:tcPr>
          <w:p w14:paraId="084E020C" w14:textId="32A58F6C" w:rsidR="00AB1E3D" w:rsidRDefault="00AB1E3D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Chris </w:t>
            </w:r>
            <w:proofErr w:type="spellStart"/>
            <w:r>
              <w:rPr>
                <w:rFonts w:asciiTheme="minorHAnsi" w:hAnsiTheme="minorHAnsi"/>
                <w:bCs/>
                <w:sz w:val="22"/>
                <w:szCs w:val="22"/>
              </w:rPr>
              <w:t>DeLorey</w:t>
            </w:r>
            <w:proofErr w:type="spellEnd"/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and Susan Passoni</w:t>
            </w:r>
          </w:p>
        </w:tc>
        <w:tc>
          <w:tcPr>
            <w:tcW w:w="1129" w:type="dxa"/>
            <w:vAlign w:val="center"/>
          </w:tcPr>
          <w:p w14:paraId="33B13E8F" w14:textId="59DDCDAA" w:rsidR="00AB1E3D" w:rsidRDefault="00AB1E3D" w:rsidP="00A94C98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00 pm</w:t>
            </w:r>
          </w:p>
        </w:tc>
        <w:tc>
          <w:tcPr>
            <w:tcW w:w="2300" w:type="dxa"/>
            <w:vAlign w:val="center"/>
          </w:tcPr>
          <w:p w14:paraId="31B9B045" w14:textId="6DF197F2" w:rsidR="00AB1E3D" w:rsidRDefault="00AB1E3D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fficer Slate</w:t>
            </w:r>
          </w:p>
        </w:tc>
        <w:tc>
          <w:tcPr>
            <w:tcW w:w="2114" w:type="dxa"/>
            <w:vAlign w:val="center"/>
          </w:tcPr>
          <w:p w14:paraId="3BAC0302" w14:textId="224849F2" w:rsidR="00AB1E3D" w:rsidRDefault="00AB1E3D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pprove FY17 Slate</w:t>
            </w:r>
          </w:p>
        </w:tc>
      </w:tr>
      <w:tr w:rsidR="00AB1E3D" w:rsidRPr="00E90171" w14:paraId="349D628A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50C55B44" w14:textId="28CFF0BD" w:rsidR="00AB1E3D" w:rsidRDefault="00CA16F7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</w:t>
            </w:r>
          </w:p>
        </w:tc>
        <w:tc>
          <w:tcPr>
            <w:tcW w:w="3187" w:type="dxa"/>
            <w:vAlign w:val="center"/>
          </w:tcPr>
          <w:p w14:paraId="3E4B2814" w14:textId="0D5C35E5" w:rsidR="00AB1E3D" w:rsidRDefault="00AB1E3D" w:rsidP="0037073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inance Update</w:t>
            </w:r>
          </w:p>
        </w:tc>
        <w:tc>
          <w:tcPr>
            <w:tcW w:w="2340" w:type="dxa"/>
            <w:vAlign w:val="center"/>
          </w:tcPr>
          <w:p w14:paraId="644D6214" w14:textId="10BE49C8" w:rsidR="00AB1E3D" w:rsidRDefault="00AB1E3D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ndrew Solomon and Owen Stearns</w:t>
            </w:r>
          </w:p>
        </w:tc>
        <w:tc>
          <w:tcPr>
            <w:tcW w:w="1129" w:type="dxa"/>
            <w:vAlign w:val="center"/>
          </w:tcPr>
          <w:p w14:paraId="07B878CE" w14:textId="6F21290A" w:rsidR="00AB1E3D" w:rsidRDefault="00AB1E3D" w:rsidP="00A94C98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05 pm</w:t>
            </w:r>
          </w:p>
        </w:tc>
        <w:tc>
          <w:tcPr>
            <w:tcW w:w="2300" w:type="dxa"/>
            <w:vAlign w:val="center"/>
          </w:tcPr>
          <w:p w14:paraId="4AFF1AA7" w14:textId="77777777" w:rsidR="00AB1E3D" w:rsidRDefault="00AB1E3D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114" w:type="dxa"/>
            <w:vAlign w:val="center"/>
          </w:tcPr>
          <w:p w14:paraId="37AE4BC4" w14:textId="6448B7E9" w:rsidR="00AB1E3D" w:rsidRDefault="00AB1E3D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Review FY17 proposed budget</w:t>
            </w:r>
            <w:r w:rsidR="00CA16F7">
              <w:rPr>
                <w:rFonts w:asciiTheme="minorHAnsi" w:hAnsiTheme="minorHAnsi"/>
                <w:bCs/>
                <w:sz w:val="22"/>
                <w:szCs w:val="22"/>
              </w:rPr>
              <w:t>; determine timeline for final approval</w:t>
            </w:r>
          </w:p>
        </w:tc>
      </w:tr>
    </w:tbl>
    <w:p w14:paraId="63CA47FE" w14:textId="77777777" w:rsidR="003C7915" w:rsidRPr="00E90171" w:rsidRDefault="003C7915" w:rsidP="003940FD">
      <w:pPr>
        <w:rPr>
          <w:rFonts w:asciiTheme="minorHAnsi" w:hAnsiTheme="minorHAnsi"/>
          <w:b/>
          <w:sz w:val="22"/>
          <w:szCs w:val="22"/>
        </w:rPr>
      </w:pPr>
    </w:p>
    <w:p w14:paraId="3AAA39E0" w14:textId="77777777" w:rsidR="00A55EEF" w:rsidRDefault="00A55EEF" w:rsidP="00A55EEF">
      <w:pPr>
        <w:rPr>
          <w:rFonts w:asciiTheme="minorHAnsi" w:hAnsiTheme="minorHAnsi"/>
          <w:sz w:val="22"/>
          <w:szCs w:val="22"/>
        </w:rPr>
      </w:pPr>
    </w:p>
    <w:p w14:paraId="0030DF92" w14:textId="585AADB2" w:rsidR="0090672D" w:rsidRDefault="00AB1E3D" w:rsidP="0090672D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VOTES EXPECTED</w:t>
      </w:r>
    </w:p>
    <w:p w14:paraId="20AAED34" w14:textId="460992DA" w:rsidR="00AB1E3D" w:rsidRDefault="00AB1E3D" w:rsidP="00AB1E3D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ote to Approve Minutes from January 26, 2016 Meeting</w:t>
      </w:r>
    </w:p>
    <w:p w14:paraId="72230F29" w14:textId="433437C9" w:rsidR="00AB1E3D" w:rsidRDefault="00AB1E3D" w:rsidP="00AB1E3D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ote to Approve Minutes from May 18, 2016 Meeting</w:t>
      </w:r>
    </w:p>
    <w:p w14:paraId="39105907" w14:textId="600DEAC8" w:rsidR="00AB1E3D" w:rsidRDefault="00AB1E3D" w:rsidP="00AB1E3D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ote to Approve 2016-2017 Slate of Officers</w:t>
      </w:r>
    </w:p>
    <w:p w14:paraId="11BA5CD7" w14:textId="164DA7C5" w:rsidR="00324B9B" w:rsidRDefault="00324B9B" w:rsidP="00AB1E3D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ote to Approve B</w:t>
      </w:r>
      <w:r w:rsidR="00CA16F7">
        <w:rPr>
          <w:rFonts w:asciiTheme="minorHAnsi" w:hAnsiTheme="minorHAnsi"/>
          <w:sz w:val="22"/>
          <w:szCs w:val="22"/>
        </w:rPr>
        <w:t>y-Laws Amendment on Term Limits</w:t>
      </w:r>
    </w:p>
    <w:p w14:paraId="0F56F6FB" w14:textId="3C29E6F7" w:rsidR="00CA16F7" w:rsidRPr="00AB1E3D" w:rsidRDefault="00CA16F7" w:rsidP="00AB1E3D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visional Vote on FY17 Budget</w:t>
      </w:r>
      <w:bookmarkStart w:id="0" w:name="_GoBack"/>
      <w:bookmarkEnd w:id="0"/>
    </w:p>
    <w:sectPr w:rsidR="00CA16F7" w:rsidRPr="00AB1E3D" w:rsidSect="00BC601C">
      <w:headerReference w:type="default" r:id="rId9"/>
      <w:pgSz w:w="12240" w:h="15840"/>
      <w:pgMar w:top="907" w:right="576" w:bottom="108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F9C7A2" w14:textId="77777777" w:rsidR="00370739" w:rsidRDefault="00370739" w:rsidP="000C0425">
      <w:r>
        <w:separator/>
      </w:r>
    </w:p>
  </w:endnote>
  <w:endnote w:type="continuationSeparator" w:id="0">
    <w:p w14:paraId="6EF86298" w14:textId="77777777" w:rsidR="00370739" w:rsidRDefault="00370739" w:rsidP="000C0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LuzSans-Book"/>
    <w:panose1 w:val="00000000000000000000"/>
    <w:charset w:val="00"/>
    <w:family w:val="roman"/>
    <w:notTrueType/>
    <w:pitch w:val="default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E7974E" w14:textId="77777777" w:rsidR="00370739" w:rsidRDefault="00370739" w:rsidP="000C0425">
      <w:r>
        <w:separator/>
      </w:r>
    </w:p>
  </w:footnote>
  <w:footnote w:type="continuationSeparator" w:id="0">
    <w:p w14:paraId="313D1056" w14:textId="77777777" w:rsidR="00370739" w:rsidRDefault="00370739" w:rsidP="000C0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84563C" w14:textId="0050A99C" w:rsidR="00370739" w:rsidRDefault="00370739" w:rsidP="000C0425">
    <w:pPr>
      <w:pStyle w:val="Header"/>
      <w:jc w:val="center"/>
    </w:pPr>
    <w:r>
      <w:rPr>
        <w:noProof/>
      </w:rPr>
      <w:drawing>
        <wp:inline distT="0" distB="0" distL="0" distR="0" wp14:anchorId="31877973" wp14:editId="28BF4935">
          <wp:extent cx="2600325" cy="98533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xcel Blue 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4722" cy="9870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573150"/>
    <w:multiLevelType w:val="hybridMultilevel"/>
    <w:tmpl w:val="CE44A012"/>
    <w:lvl w:ilvl="0" w:tplc="11A64A54">
      <w:start w:val="3"/>
      <w:numFmt w:val="bullet"/>
      <w:lvlText w:val="-"/>
      <w:lvlJc w:val="left"/>
      <w:pPr>
        <w:ind w:left="36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E3029D4"/>
    <w:multiLevelType w:val="hybridMultilevel"/>
    <w:tmpl w:val="4322F1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3013E1"/>
    <w:multiLevelType w:val="hybridMultilevel"/>
    <w:tmpl w:val="9AC879A6"/>
    <w:lvl w:ilvl="0" w:tplc="63A402F4">
      <w:start w:val="2016"/>
      <w:numFmt w:val="bullet"/>
      <w:lvlText w:val="-"/>
      <w:lvlJc w:val="left"/>
      <w:pPr>
        <w:ind w:left="25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>
    <w:nsid w:val="3EEE650F"/>
    <w:multiLevelType w:val="hybridMultilevel"/>
    <w:tmpl w:val="0E7882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426B47"/>
    <w:multiLevelType w:val="hybridMultilevel"/>
    <w:tmpl w:val="4D5AF0BE"/>
    <w:lvl w:ilvl="0" w:tplc="9424C46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82572A"/>
    <w:multiLevelType w:val="hybridMultilevel"/>
    <w:tmpl w:val="56A699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DB15CD"/>
    <w:multiLevelType w:val="hybridMultilevel"/>
    <w:tmpl w:val="DB46D006"/>
    <w:lvl w:ilvl="0" w:tplc="E132C54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6"/>
  </w:num>
  <w:num w:numId="5">
    <w:abstractNumId w:val="4"/>
  </w:num>
  <w:num w:numId="6">
    <w:abstractNumId w:val="2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zNTQ2NLYwNDI1NzFR0lEKTi0uzszPAykwqgUAgHfe+CwAAAA="/>
  </w:docVars>
  <w:rsids>
    <w:rsidRoot w:val="00AC2950"/>
    <w:rsid w:val="00017E58"/>
    <w:rsid w:val="0004243B"/>
    <w:rsid w:val="00046491"/>
    <w:rsid w:val="0005785C"/>
    <w:rsid w:val="000608A0"/>
    <w:rsid w:val="00082EB0"/>
    <w:rsid w:val="000868C4"/>
    <w:rsid w:val="000915DB"/>
    <w:rsid w:val="00091F8E"/>
    <w:rsid w:val="000A14CA"/>
    <w:rsid w:val="000B1203"/>
    <w:rsid w:val="000C0425"/>
    <w:rsid w:val="000C3178"/>
    <w:rsid w:val="000E261C"/>
    <w:rsid w:val="000E2C9A"/>
    <w:rsid w:val="000E5930"/>
    <w:rsid w:val="000F0E7B"/>
    <w:rsid w:val="0010340E"/>
    <w:rsid w:val="00106EDB"/>
    <w:rsid w:val="001107B8"/>
    <w:rsid w:val="001170AA"/>
    <w:rsid w:val="001276C4"/>
    <w:rsid w:val="0013591A"/>
    <w:rsid w:val="00142C5C"/>
    <w:rsid w:val="00143804"/>
    <w:rsid w:val="00144A98"/>
    <w:rsid w:val="00152C01"/>
    <w:rsid w:val="001678C8"/>
    <w:rsid w:val="001834ED"/>
    <w:rsid w:val="0018614F"/>
    <w:rsid w:val="001A21EB"/>
    <w:rsid w:val="001B1C89"/>
    <w:rsid w:val="001C0497"/>
    <w:rsid w:val="001C2553"/>
    <w:rsid w:val="001C6D64"/>
    <w:rsid w:val="001D0CD9"/>
    <w:rsid w:val="001E1138"/>
    <w:rsid w:val="001F2F32"/>
    <w:rsid w:val="001F5688"/>
    <w:rsid w:val="001F6D0C"/>
    <w:rsid w:val="00213046"/>
    <w:rsid w:val="00220577"/>
    <w:rsid w:val="00220B04"/>
    <w:rsid w:val="00241C25"/>
    <w:rsid w:val="00251597"/>
    <w:rsid w:val="00262E79"/>
    <w:rsid w:val="00282E64"/>
    <w:rsid w:val="0029451B"/>
    <w:rsid w:val="002A5D60"/>
    <w:rsid w:val="002C5456"/>
    <w:rsid w:val="002D098A"/>
    <w:rsid w:val="002E0998"/>
    <w:rsid w:val="002F0B52"/>
    <w:rsid w:val="002F6AFF"/>
    <w:rsid w:val="003051BF"/>
    <w:rsid w:val="00324B9B"/>
    <w:rsid w:val="00341CEB"/>
    <w:rsid w:val="00346A18"/>
    <w:rsid w:val="00357614"/>
    <w:rsid w:val="00370739"/>
    <w:rsid w:val="00387A86"/>
    <w:rsid w:val="00390621"/>
    <w:rsid w:val="003940FD"/>
    <w:rsid w:val="003B2AD8"/>
    <w:rsid w:val="003B5440"/>
    <w:rsid w:val="003C5025"/>
    <w:rsid w:val="003C6E2B"/>
    <w:rsid w:val="003C7915"/>
    <w:rsid w:val="003D3E88"/>
    <w:rsid w:val="003D4A27"/>
    <w:rsid w:val="003E06AD"/>
    <w:rsid w:val="003E265F"/>
    <w:rsid w:val="003E5C88"/>
    <w:rsid w:val="003E6E8D"/>
    <w:rsid w:val="00414655"/>
    <w:rsid w:val="00415BC9"/>
    <w:rsid w:val="00416D60"/>
    <w:rsid w:val="00422A30"/>
    <w:rsid w:val="00427B7F"/>
    <w:rsid w:val="00430092"/>
    <w:rsid w:val="004345F1"/>
    <w:rsid w:val="0047459B"/>
    <w:rsid w:val="004A140D"/>
    <w:rsid w:val="004D7003"/>
    <w:rsid w:val="004D723D"/>
    <w:rsid w:val="004F0DF2"/>
    <w:rsid w:val="00531FC5"/>
    <w:rsid w:val="00555E54"/>
    <w:rsid w:val="0056340B"/>
    <w:rsid w:val="00567CEC"/>
    <w:rsid w:val="00570769"/>
    <w:rsid w:val="0057128F"/>
    <w:rsid w:val="0057668F"/>
    <w:rsid w:val="00580039"/>
    <w:rsid w:val="00585DA7"/>
    <w:rsid w:val="005A0DEA"/>
    <w:rsid w:val="005A31C1"/>
    <w:rsid w:val="005B25AA"/>
    <w:rsid w:val="005C16C8"/>
    <w:rsid w:val="00606F50"/>
    <w:rsid w:val="006074C0"/>
    <w:rsid w:val="00625B9E"/>
    <w:rsid w:val="0062714F"/>
    <w:rsid w:val="00633A42"/>
    <w:rsid w:val="00634F7B"/>
    <w:rsid w:val="006351BC"/>
    <w:rsid w:val="00637D64"/>
    <w:rsid w:val="006544E8"/>
    <w:rsid w:val="006623B1"/>
    <w:rsid w:val="006A168F"/>
    <w:rsid w:val="006B3940"/>
    <w:rsid w:val="006B4532"/>
    <w:rsid w:val="006D2FFA"/>
    <w:rsid w:val="006D4F4B"/>
    <w:rsid w:val="006D73F0"/>
    <w:rsid w:val="006F3A22"/>
    <w:rsid w:val="006F6362"/>
    <w:rsid w:val="007006E0"/>
    <w:rsid w:val="007012E7"/>
    <w:rsid w:val="00701DCB"/>
    <w:rsid w:val="00702593"/>
    <w:rsid w:val="00717169"/>
    <w:rsid w:val="00721810"/>
    <w:rsid w:val="00722DD3"/>
    <w:rsid w:val="00734285"/>
    <w:rsid w:val="00735548"/>
    <w:rsid w:val="00745A2D"/>
    <w:rsid w:val="007637CC"/>
    <w:rsid w:val="00766050"/>
    <w:rsid w:val="00776E8E"/>
    <w:rsid w:val="007916C5"/>
    <w:rsid w:val="007A19E6"/>
    <w:rsid w:val="007B0BAB"/>
    <w:rsid w:val="007C1C6F"/>
    <w:rsid w:val="007C4659"/>
    <w:rsid w:val="007C7D98"/>
    <w:rsid w:val="007E599C"/>
    <w:rsid w:val="007F65B3"/>
    <w:rsid w:val="007F7F51"/>
    <w:rsid w:val="00805D9E"/>
    <w:rsid w:val="00825C4B"/>
    <w:rsid w:val="00840B76"/>
    <w:rsid w:val="008809F3"/>
    <w:rsid w:val="00882E1A"/>
    <w:rsid w:val="00885970"/>
    <w:rsid w:val="00886485"/>
    <w:rsid w:val="00893313"/>
    <w:rsid w:val="00896EB4"/>
    <w:rsid w:val="008E1E89"/>
    <w:rsid w:val="008E5602"/>
    <w:rsid w:val="008F4463"/>
    <w:rsid w:val="0090672D"/>
    <w:rsid w:val="00945443"/>
    <w:rsid w:val="00950D60"/>
    <w:rsid w:val="00951C6E"/>
    <w:rsid w:val="009549E6"/>
    <w:rsid w:val="00957163"/>
    <w:rsid w:val="009826E5"/>
    <w:rsid w:val="009A46AC"/>
    <w:rsid w:val="009B67A3"/>
    <w:rsid w:val="009B754B"/>
    <w:rsid w:val="009C3A4F"/>
    <w:rsid w:val="009E00CF"/>
    <w:rsid w:val="009E6D2C"/>
    <w:rsid w:val="009F4C65"/>
    <w:rsid w:val="009F69A9"/>
    <w:rsid w:val="00A148D6"/>
    <w:rsid w:val="00A15158"/>
    <w:rsid w:val="00A16DA6"/>
    <w:rsid w:val="00A20F34"/>
    <w:rsid w:val="00A21390"/>
    <w:rsid w:val="00A40F42"/>
    <w:rsid w:val="00A54766"/>
    <w:rsid w:val="00A55EEF"/>
    <w:rsid w:val="00A8478E"/>
    <w:rsid w:val="00A86E6F"/>
    <w:rsid w:val="00A87CD7"/>
    <w:rsid w:val="00A93D06"/>
    <w:rsid w:val="00A94C98"/>
    <w:rsid w:val="00AA0518"/>
    <w:rsid w:val="00AA7480"/>
    <w:rsid w:val="00AB1E3D"/>
    <w:rsid w:val="00AB31ED"/>
    <w:rsid w:val="00AB5E31"/>
    <w:rsid w:val="00AC04FE"/>
    <w:rsid w:val="00AC2950"/>
    <w:rsid w:val="00AC613E"/>
    <w:rsid w:val="00AC7CFA"/>
    <w:rsid w:val="00AF3D00"/>
    <w:rsid w:val="00B0538E"/>
    <w:rsid w:val="00B12464"/>
    <w:rsid w:val="00B1735A"/>
    <w:rsid w:val="00B2616E"/>
    <w:rsid w:val="00B30068"/>
    <w:rsid w:val="00B31350"/>
    <w:rsid w:val="00B31799"/>
    <w:rsid w:val="00B35622"/>
    <w:rsid w:val="00B53723"/>
    <w:rsid w:val="00B545F2"/>
    <w:rsid w:val="00B6134C"/>
    <w:rsid w:val="00B74AB6"/>
    <w:rsid w:val="00B86DAC"/>
    <w:rsid w:val="00B9607C"/>
    <w:rsid w:val="00BC601C"/>
    <w:rsid w:val="00C15F47"/>
    <w:rsid w:val="00C247B8"/>
    <w:rsid w:val="00C37AA8"/>
    <w:rsid w:val="00C43B98"/>
    <w:rsid w:val="00C705A4"/>
    <w:rsid w:val="00C77C56"/>
    <w:rsid w:val="00C9632B"/>
    <w:rsid w:val="00CA16F7"/>
    <w:rsid w:val="00CB6003"/>
    <w:rsid w:val="00CB619C"/>
    <w:rsid w:val="00CC0908"/>
    <w:rsid w:val="00CC38A5"/>
    <w:rsid w:val="00CD0291"/>
    <w:rsid w:val="00CD300E"/>
    <w:rsid w:val="00CF44EA"/>
    <w:rsid w:val="00CF57CF"/>
    <w:rsid w:val="00CF6547"/>
    <w:rsid w:val="00CF7B2A"/>
    <w:rsid w:val="00D179BE"/>
    <w:rsid w:val="00D27EF2"/>
    <w:rsid w:val="00D34DDE"/>
    <w:rsid w:val="00D4478D"/>
    <w:rsid w:val="00D46690"/>
    <w:rsid w:val="00D54E96"/>
    <w:rsid w:val="00D673C3"/>
    <w:rsid w:val="00D7055B"/>
    <w:rsid w:val="00D77620"/>
    <w:rsid w:val="00D8006D"/>
    <w:rsid w:val="00D81FE7"/>
    <w:rsid w:val="00D8545F"/>
    <w:rsid w:val="00DA3493"/>
    <w:rsid w:val="00DA666F"/>
    <w:rsid w:val="00DB4E4A"/>
    <w:rsid w:val="00DD573A"/>
    <w:rsid w:val="00DF296A"/>
    <w:rsid w:val="00E04767"/>
    <w:rsid w:val="00E154E6"/>
    <w:rsid w:val="00E1624A"/>
    <w:rsid w:val="00E22CD7"/>
    <w:rsid w:val="00E24E54"/>
    <w:rsid w:val="00E26455"/>
    <w:rsid w:val="00E35175"/>
    <w:rsid w:val="00E36A11"/>
    <w:rsid w:val="00E402F8"/>
    <w:rsid w:val="00E51427"/>
    <w:rsid w:val="00E51E05"/>
    <w:rsid w:val="00E5774A"/>
    <w:rsid w:val="00E6733D"/>
    <w:rsid w:val="00E82771"/>
    <w:rsid w:val="00E86E8B"/>
    <w:rsid w:val="00E90171"/>
    <w:rsid w:val="00E92C02"/>
    <w:rsid w:val="00EB4C03"/>
    <w:rsid w:val="00EC1174"/>
    <w:rsid w:val="00ED5382"/>
    <w:rsid w:val="00EF1AD8"/>
    <w:rsid w:val="00EF4968"/>
    <w:rsid w:val="00EF6427"/>
    <w:rsid w:val="00F15D5C"/>
    <w:rsid w:val="00F338B8"/>
    <w:rsid w:val="00F368D7"/>
    <w:rsid w:val="00F46531"/>
    <w:rsid w:val="00F47816"/>
    <w:rsid w:val="00F511A4"/>
    <w:rsid w:val="00F718C8"/>
    <w:rsid w:val="00F774C0"/>
    <w:rsid w:val="00F777BF"/>
    <w:rsid w:val="00F90858"/>
    <w:rsid w:val="00F93E11"/>
    <w:rsid w:val="00FD4829"/>
    <w:rsid w:val="00FD6F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4:docId w14:val="29E1E6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603483"/>
    <w:rPr>
      <w:rFonts w:ascii="Garamond" w:hAnsi="Garamon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E2B3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454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0C0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5"/>
    <w:rPr>
      <w:rFonts w:ascii="Garamond" w:hAnsi="Garamond"/>
      <w:sz w:val="24"/>
      <w:szCs w:val="24"/>
    </w:rPr>
  </w:style>
  <w:style w:type="paragraph" w:styleId="Footer">
    <w:name w:val="footer"/>
    <w:basedOn w:val="Normal"/>
    <w:link w:val="FooterChar"/>
    <w:rsid w:val="000C0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0425"/>
    <w:rPr>
      <w:rFonts w:ascii="Garamond" w:hAnsi="Garamond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0C0425"/>
    <w:rPr>
      <w:rFonts w:ascii="Verdana" w:eastAsiaTheme="minorHAnsi" w:hAnsi="Verdana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0425"/>
    <w:rPr>
      <w:rFonts w:ascii="Verdana" w:eastAsiaTheme="minorHAnsi" w:hAnsi="Verdana"/>
    </w:rPr>
  </w:style>
  <w:style w:type="character" w:styleId="CommentReference">
    <w:name w:val="annotation reference"/>
    <w:basedOn w:val="DefaultParagraphFont"/>
    <w:rsid w:val="001A21EB"/>
    <w:rPr>
      <w:sz w:val="18"/>
      <w:szCs w:val="18"/>
    </w:rPr>
  </w:style>
  <w:style w:type="paragraph" w:styleId="CommentText">
    <w:name w:val="annotation text"/>
    <w:basedOn w:val="Normal"/>
    <w:link w:val="CommentTextChar"/>
    <w:rsid w:val="001A21EB"/>
  </w:style>
  <w:style w:type="character" w:customStyle="1" w:styleId="CommentTextChar">
    <w:name w:val="Comment Text Char"/>
    <w:basedOn w:val="DefaultParagraphFont"/>
    <w:link w:val="CommentText"/>
    <w:rsid w:val="001A21EB"/>
    <w:rPr>
      <w:rFonts w:ascii="Garamond" w:hAnsi="Garamond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A21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A21EB"/>
    <w:rPr>
      <w:rFonts w:ascii="Garamond" w:hAnsi="Garamond"/>
      <w:b/>
      <w:bCs/>
      <w:sz w:val="24"/>
      <w:szCs w:val="24"/>
    </w:rPr>
  </w:style>
  <w:style w:type="table" w:styleId="TableGrid">
    <w:name w:val="Table Grid"/>
    <w:basedOn w:val="TableNormal"/>
    <w:rsid w:val="00F7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43B9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603483"/>
    <w:rPr>
      <w:rFonts w:ascii="Garamond" w:hAnsi="Garamon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E2B3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454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0C0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5"/>
    <w:rPr>
      <w:rFonts w:ascii="Garamond" w:hAnsi="Garamond"/>
      <w:sz w:val="24"/>
      <w:szCs w:val="24"/>
    </w:rPr>
  </w:style>
  <w:style w:type="paragraph" w:styleId="Footer">
    <w:name w:val="footer"/>
    <w:basedOn w:val="Normal"/>
    <w:link w:val="FooterChar"/>
    <w:rsid w:val="000C0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0425"/>
    <w:rPr>
      <w:rFonts w:ascii="Garamond" w:hAnsi="Garamond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0C0425"/>
    <w:rPr>
      <w:rFonts w:ascii="Verdana" w:eastAsiaTheme="minorHAnsi" w:hAnsi="Verdana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0425"/>
    <w:rPr>
      <w:rFonts w:ascii="Verdana" w:eastAsiaTheme="minorHAnsi" w:hAnsi="Verdana"/>
    </w:rPr>
  </w:style>
  <w:style w:type="character" w:styleId="CommentReference">
    <w:name w:val="annotation reference"/>
    <w:basedOn w:val="DefaultParagraphFont"/>
    <w:rsid w:val="001A21EB"/>
    <w:rPr>
      <w:sz w:val="18"/>
      <w:szCs w:val="18"/>
    </w:rPr>
  </w:style>
  <w:style w:type="paragraph" w:styleId="CommentText">
    <w:name w:val="annotation text"/>
    <w:basedOn w:val="Normal"/>
    <w:link w:val="CommentTextChar"/>
    <w:rsid w:val="001A21EB"/>
  </w:style>
  <w:style w:type="character" w:customStyle="1" w:styleId="CommentTextChar">
    <w:name w:val="Comment Text Char"/>
    <w:basedOn w:val="DefaultParagraphFont"/>
    <w:link w:val="CommentText"/>
    <w:rsid w:val="001A21EB"/>
    <w:rPr>
      <w:rFonts w:ascii="Garamond" w:hAnsi="Garamond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A21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A21EB"/>
    <w:rPr>
      <w:rFonts w:ascii="Garamond" w:hAnsi="Garamond"/>
      <w:b/>
      <w:bCs/>
      <w:sz w:val="24"/>
      <w:szCs w:val="24"/>
    </w:rPr>
  </w:style>
  <w:style w:type="table" w:styleId="TableGrid">
    <w:name w:val="Table Grid"/>
    <w:basedOn w:val="TableNormal"/>
    <w:rsid w:val="00F7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43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75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6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571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6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3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3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1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E86756A-D2F6-4C84-9F7E-A25D9A29E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3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J Clinton Foundation</Company>
  <LinksUpToDate>false</LinksUpToDate>
  <CharactersWithSpaces>1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Ellis</dc:creator>
  <cp:lastModifiedBy>Shane Dunn</cp:lastModifiedBy>
  <cp:revision>5</cp:revision>
  <cp:lastPrinted>2016-05-17T20:14:00Z</cp:lastPrinted>
  <dcterms:created xsi:type="dcterms:W3CDTF">2016-06-06T22:21:00Z</dcterms:created>
  <dcterms:modified xsi:type="dcterms:W3CDTF">2016-06-06T22:42:00Z</dcterms:modified>
</cp:coreProperties>
</file>